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D60DA6" w14:textId="77777777" w:rsidR="00842F11" w:rsidRDefault="00842F11" w:rsidP="005F6A74">
      <w:pPr>
        <w:pStyle w:val="Heading1"/>
        <w:numPr>
          <w:ilvl w:val="0"/>
          <w:numId w:val="0"/>
        </w:numPr>
        <w:ind w:left="567" w:hanging="567"/>
        <w:rPr>
          <w:rFonts w:ascii="Arial" w:eastAsia="Times New Roman" w:hAnsi="Arial" w:cs="Arial"/>
          <w:color w:val="0000FF"/>
          <w:sz w:val="20"/>
          <w:szCs w:val="20"/>
        </w:rPr>
      </w:pPr>
      <w:bookmarkStart w:id="0" w:name="_GoBack"/>
      <w:bookmarkEnd w:id="0"/>
      <w:r>
        <w:rPr>
          <w:lang w:val="en-US"/>
        </w:rPr>
        <w:t xml:space="preserve">It’s </w:t>
      </w:r>
      <w:r w:rsidRPr="00842F11">
        <w:rPr>
          <w:lang w:val="en-US"/>
        </w:rPr>
        <w:t>wheelie dangerous to take shortcuts</w:t>
      </w:r>
    </w:p>
    <w:p w14:paraId="6ED67E15" w14:textId="77777777" w:rsidR="002305B3" w:rsidRPr="00C97407" w:rsidRDefault="002305B3" w:rsidP="002305B3">
      <w:pPr>
        <w:rPr>
          <w:b/>
          <w:bCs/>
        </w:rPr>
      </w:pPr>
      <w:r w:rsidRPr="00C97407">
        <w:rPr>
          <w:b/>
          <w:bCs/>
        </w:rPr>
        <w:t>Background:</w:t>
      </w:r>
    </w:p>
    <w:p w14:paraId="35AFD13C" w14:textId="77777777" w:rsidR="002305B3" w:rsidRDefault="002305B3" w:rsidP="002305B3">
      <w:r>
        <w:t xml:space="preserve">The </w:t>
      </w:r>
      <w:r w:rsidR="006E72FE">
        <w:t>Hawkes Bay Trails – one of 22 “Great Rides” for New Zealand Cycle Trail</w:t>
      </w:r>
      <w:r w:rsidR="00831117">
        <w:t>s</w:t>
      </w:r>
      <w:r>
        <w:t xml:space="preserve">, has had an increasing number of cyclists from both local (recreational and commuter) as well as tourists. </w:t>
      </w:r>
    </w:p>
    <w:p w14:paraId="34FAA9F6" w14:textId="77777777" w:rsidR="00112EFA" w:rsidRDefault="00112EFA" w:rsidP="002305B3">
      <w:pPr>
        <w:rPr>
          <w:b/>
          <w:bCs/>
        </w:rPr>
      </w:pPr>
    </w:p>
    <w:p w14:paraId="0F5720EE" w14:textId="77777777" w:rsidR="002305B3" w:rsidRPr="00FE69AD" w:rsidRDefault="002305B3" w:rsidP="002305B3">
      <w:pPr>
        <w:rPr>
          <w:b/>
          <w:bCs/>
        </w:rPr>
      </w:pPr>
      <w:r>
        <w:rPr>
          <w:b/>
          <w:bCs/>
        </w:rPr>
        <w:t>The Project:</w:t>
      </w:r>
    </w:p>
    <w:p w14:paraId="1C9706C8" w14:textId="6327415A" w:rsidR="002305B3" w:rsidRDefault="00101BB1" w:rsidP="002305B3">
      <w:r>
        <w:t>There</w:t>
      </w:r>
      <w:r w:rsidR="002305B3">
        <w:t xml:space="preserve"> </w:t>
      </w:r>
      <w:proofErr w:type="gramStart"/>
      <w:r w:rsidR="002305B3">
        <w:t>is  a</w:t>
      </w:r>
      <w:proofErr w:type="gramEnd"/>
      <w:r w:rsidR="002305B3">
        <w:t xml:space="preserve"> busy cycle crossing</w:t>
      </w:r>
      <w:r>
        <w:t xml:space="preserve"> on Mill Road</w:t>
      </w:r>
      <w:r w:rsidR="002305B3">
        <w:t xml:space="preserve">, next to </w:t>
      </w:r>
      <w:r w:rsidR="001D4DC4">
        <w:t>B</w:t>
      </w:r>
      <w:r w:rsidR="002305B3">
        <w:t>lack Bridge, allowing cyclist</w:t>
      </w:r>
      <w:r w:rsidR="000826A9">
        <w:t xml:space="preserve"> to</w:t>
      </w:r>
      <w:r w:rsidR="002305B3">
        <w:t xml:space="preserve"> move between the </w:t>
      </w:r>
      <w:proofErr w:type="spellStart"/>
      <w:r w:rsidR="002305B3">
        <w:t>Haumo</w:t>
      </w:r>
      <w:r w:rsidR="00484546">
        <w:t>a</w:t>
      </w:r>
      <w:r w:rsidR="002305B3">
        <w:t>na</w:t>
      </w:r>
      <w:proofErr w:type="spellEnd"/>
      <w:r w:rsidR="002305B3">
        <w:t xml:space="preserve"> area and the </w:t>
      </w:r>
      <w:r w:rsidR="0048450C">
        <w:t xml:space="preserve">Clive </w:t>
      </w:r>
      <w:r w:rsidR="002305B3">
        <w:t xml:space="preserve">area. </w:t>
      </w:r>
    </w:p>
    <w:p w14:paraId="68EBE299" w14:textId="77777777" w:rsidR="002305B3" w:rsidRDefault="00BC1EC8" w:rsidP="002305B3">
      <w:r>
        <w:t>An</w:t>
      </w:r>
      <w:r w:rsidR="002305B3">
        <w:t xml:space="preserve"> underpass is available to cyclists, however during cyclist counts, only 50% of cyclists used the underpass (approximately 200 cyclists). Mill Road (Arterial Road) is 100km/h speed limit with AADT of approximately 5500 vehicles per day, which the team believes is a significant Road safety </w:t>
      </w:r>
      <w:r w:rsidR="00FC5CCB">
        <w:t>c</w:t>
      </w:r>
      <w:r w:rsidR="002305B3">
        <w:t>oncern.</w:t>
      </w:r>
    </w:p>
    <w:p w14:paraId="3C60ED69" w14:textId="77777777" w:rsidR="002305B3" w:rsidRDefault="002305B3" w:rsidP="002305B3">
      <w:pPr>
        <w:rPr>
          <w:b/>
          <w:bCs/>
        </w:rPr>
      </w:pPr>
      <w:r>
        <w:t xml:space="preserve">This study analyses why cyclists are not using the underpass, and how the environment can be altered to encourage more cyclists to use the underpass. </w:t>
      </w:r>
    </w:p>
    <w:p w14:paraId="6D80A936" w14:textId="77777777" w:rsidR="00112EFA" w:rsidRDefault="00112EFA" w:rsidP="002305B3">
      <w:pPr>
        <w:rPr>
          <w:b/>
          <w:bCs/>
        </w:rPr>
      </w:pPr>
    </w:p>
    <w:p w14:paraId="7BE8752C" w14:textId="77777777" w:rsidR="002305B3" w:rsidRPr="009F48DC" w:rsidRDefault="002305B3" w:rsidP="002305B3">
      <w:pPr>
        <w:rPr>
          <w:b/>
          <w:bCs/>
        </w:rPr>
      </w:pPr>
      <w:r w:rsidRPr="009F48DC">
        <w:rPr>
          <w:b/>
          <w:bCs/>
        </w:rPr>
        <w:t>Methods</w:t>
      </w:r>
    </w:p>
    <w:p w14:paraId="1FE4233B" w14:textId="77777777" w:rsidR="002305B3" w:rsidRDefault="002305B3" w:rsidP="002305B3">
      <w:r>
        <w:t xml:space="preserve">The methodology of the study includes a site investigation in accordance with CPTED guidelines, cyclist’s behaviour observations at the site during 3 consecutive days, expert consultations and </w:t>
      </w:r>
      <w:r w:rsidR="00831117">
        <w:t xml:space="preserve">an </w:t>
      </w:r>
      <w:r>
        <w:t>online survey for cyclist experiences.</w:t>
      </w:r>
      <w:r w:rsidR="00B04373">
        <w:t xml:space="preserve"> </w:t>
      </w:r>
    </w:p>
    <w:p w14:paraId="0E2846DC" w14:textId="77777777" w:rsidR="00112EFA" w:rsidRDefault="00112EFA" w:rsidP="002305B3">
      <w:pPr>
        <w:rPr>
          <w:b/>
          <w:bCs/>
        </w:rPr>
      </w:pPr>
    </w:p>
    <w:p w14:paraId="3A3310C8" w14:textId="77777777" w:rsidR="002305B3" w:rsidRPr="00D73C2B" w:rsidRDefault="002305B3" w:rsidP="002305B3">
      <w:pPr>
        <w:rPr>
          <w:b/>
          <w:bCs/>
        </w:rPr>
      </w:pPr>
      <w:r w:rsidRPr="00D73C2B">
        <w:rPr>
          <w:b/>
          <w:bCs/>
        </w:rPr>
        <w:t>Results</w:t>
      </w:r>
      <w:r>
        <w:rPr>
          <w:b/>
          <w:bCs/>
        </w:rPr>
        <w:t xml:space="preserve"> </w:t>
      </w:r>
    </w:p>
    <w:p w14:paraId="54179E99" w14:textId="671354ED" w:rsidR="001B0903" w:rsidRDefault="002305B3" w:rsidP="001B0903">
      <w:r>
        <w:t xml:space="preserve">The site observations reveal that crossing the road was </w:t>
      </w:r>
      <w:r w:rsidR="007E1389">
        <w:t xml:space="preserve">practised </w:t>
      </w:r>
      <w:r>
        <w:t>among both local cyclists and tourists. The online survey results show that in contrast to common belie</w:t>
      </w:r>
      <w:r w:rsidR="00831117">
        <w:t>f</w:t>
      </w:r>
      <w:r>
        <w:t xml:space="preserve"> that cyclist didn’t use it mainly due to the high gradient, road surface quality (2</w:t>
      </w:r>
      <w:r w:rsidR="00887F7C">
        <w:t>2</w:t>
      </w:r>
      <w:r>
        <w:t>%) and lighting (1</w:t>
      </w:r>
      <w:r w:rsidR="00B04000">
        <w:t>5</w:t>
      </w:r>
      <w:r>
        <w:t>%) of the underpass and its’ access</w:t>
      </w:r>
      <w:r w:rsidR="00831117">
        <w:t xml:space="preserve"> </w:t>
      </w:r>
      <w:r>
        <w:t xml:space="preserve"> are the most common concern</w:t>
      </w:r>
      <w:r w:rsidR="00831117">
        <w:t>s</w:t>
      </w:r>
      <w:r>
        <w:t xml:space="preserve"> of cyclists. </w:t>
      </w:r>
      <w:r w:rsidR="001B0903">
        <w:t xml:space="preserve">Other factors such as the high gradient, the </w:t>
      </w:r>
      <w:proofErr w:type="gramStart"/>
      <w:r w:rsidR="001B0903">
        <w:t>unsuitab</w:t>
      </w:r>
      <w:r w:rsidR="00831117">
        <w:t xml:space="preserve">ility </w:t>
      </w:r>
      <w:r w:rsidR="001B0903">
        <w:t xml:space="preserve"> of</w:t>
      </w:r>
      <w:proofErr w:type="gramEnd"/>
      <w:r w:rsidR="001B0903">
        <w:t xml:space="preserve"> the squeeze bars, not enough signage and physical barriers</w:t>
      </w:r>
      <w:r w:rsidR="00831117">
        <w:t>,</w:t>
      </w:r>
      <w:r w:rsidR="001B0903">
        <w:t xml:space="preserve"> also raised</w:t>
      </w:r>
      <w:r w:rsidR="00E930CB">
        <w:t xml:space="preserve"> </w:t>
      </w:r>
      <w:r w:rsidR="001B0903">
        <w:t xml:space="preserve"> need</w:t>
      </w:r>
      <w:r w:rsidR="00831117">
        <w:t xml:space="preserve">s for </w:t>
      </w:r>
      <w:r w:rsidR="001B0903">
        <w:t>improve</w:t>
      </w:r>
      <w:r w:rsidR="00831117">
        <w:t>ment</w:t>
      </w:r>
    </w:p>
    <w:p w14:paraId="292C3A89" w14:textId="77777777" w:rsidR="00E86262" w:rsidRDefault="008E6C53" w:rsidP="002305B3">
      <w:r>
        <w:t>Recommen</w:t>
      </w:r>
      <w:r w:rsidR="00FD45FB">
        <w:t>d</w:t>
      </w:r>
      <w:r>
        <w:t>ation</w:t>
      </w:r>
      <w:r w:rsidR="00FD45FB">
        <w:t>s</w:t>
      </w:r>
      <w:r>
        <w:t xml:space="preserve"> in</w:t>
      </w:r>
      <w:r w:rsidR="00831117">
        <w:t xml:space="preserve"> the</w:t>
      </w:r>
      <w:r w:rsidR="00B3625B">
        <w:t xml:space="preserve"> short-term focus</w:t>
      </w:r>
      <w:r w:rsidR="009A0208">
        <w:t>ed</w:t>
      </w:r>
      <w:r w:rsidR="00B3625B">
        <w:t xml:space="preserve"> on </w:t>
      </w:r>
      <w:r w:rsidR="009A0208">
        <w:t xml:space="preserve">improving </w:t>
      </w:r>
      <w:r w:rsidR="003C7DB3">
        <w:t xml:space="preserve">signage, </w:t>
      </w:r>
      <w:r w:rsidR="009A0208">
        <w:t>surface quality</w:t>
      </w:r>
      <w:r w:rsidR="001B0903">
        <w:t xml:space="preserve">, </w:t>
      </w:r>
      <w:r w:rsidR="003C7DB3">
        <w:t>re-study</w:t>
      </w:r>
      <w:r w:rsidR="00831117">
        <w:t xml:space="preserve"> of </w:t>
      </w:r>
      <w:r w:rsidR="003C7DB3">
        <w:t xml:space="preserve"> the squeeze bar</w:t>
      </w:r>
      <w:r w:rsidR="00831117">
        <w:t>s</w:t>
      </w:r>
      <w:r w:rsidR="003C7DB3">
        <w:t xml:space="preserve"> and lighting;</w:t>
      </w:r>
      <w:r w:rsidR="001B0903">
        <w:t xml:space="preserve"> while </w:t>
      </w:r>
      <w:r w:rsidR="003C7DB3">
        <w:t xml:space="preserve">in the long-term </w:t>
      </w:r>
      <w:r w:rsidR="001A6F0F">
        <w:t xml:space="preserve">the space under the bridge should </w:t>
      </w:r>
      <w:r w:rsidR="00724DB5">
        <w:t xml:space="preserve">be </w:t>
      </w:r>
      <w:r w:rsidR="0059618E">
        <w:t>ma</w:t>
      </w:r>
      <w:r w:rsidR="00CF028B">
        <w:t>d</w:t>
      </w:r>
      <w:r w:rsidR="0059618E">
        <w:t xml:space="preserve">e more attractive </w:t>
      </w:r>
      <w:r w:rsidR="00A56ABC">
        <w:t xml:space="preserve">by artwork </w:t>
      </w:r>
      <w:r w:rsidR="00D066B9">
        <w:t xml:space="preserve">(painting </w:t>
      </w:r>
      <w:r w:rsidR="00A56ABC">
        <w:t>or sculpture</w:t>
      </w:r>
      <w:r w:rsidR="00B44890">
        <w:t>)</w:t>
      </w:r>
      <w:r w:rsidR="00D066B9">
        <w:t xml:space="preserve"> to natural</w:t>
      </w:r>
      <w:r w:rsidR="00CE699E">
        <w:t>ly</w:t>
      </w:r>
      <w:r w:rsidR="00D066B9">
        <w:t xml:space="preserve"> divert </w:t>
      </w:r>
      <w:r w:rsidR="00CF028B">
        <w:t>cycling tourists to use the underpass.</w:t>
      </w:r>
    </w:p>
    <w:p w14:paraId="20CE6347" w14:textId="77777777" w:rsidR="00E86262" w:rsidRDefault="00E86262" w:rsidP="002305B3"/>
    <w:p w14:paraId="28C3558A" w14:textId="77777777" w:rsidR="00476844" w:rsidRDefault="00476844" w:rsidP="002305B3"/>
    <w:p w14:paraId="68B55231" w14:textId="77777777" w:rsidR="002305B3" w:rsidRDefault="002305B3" w:rsidP="002305B3"/>
    <w:p w14:paraId="0F1F1172" w14:textId="77777777" w:rsidR="002305B3" w:rsidRDefault="002305B3" w:rsidP="002305B3"/>
    <w:p w14:paraId="35ED0E9E" w14:textId="77777777" w:rsidR="002305B3" w:rsidRPr="00706FC6" w:rsidRDefault="002305B3" w:rsidP="003B4D4C">
      <w:pPr>
        <w:rPr>
          <w:lang w:val="en-US"/>
        </w:rPr>
      </w:pPr>
    </w:p>
    <w:sectPr w:rsidR="002305B3" w:rsidRPr="00706FC6" w:rsidSect="00706FC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4" w:right="1191" w:bottom="1134" w:left="1134" w:header="0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F3FE7C" w14:textId="77777777" w:rsidR="001D65BC" w:rsidRDefault="001D65BC" w:rsidP="000B50C0">
      <w:r>
        <w:separator/>
      </w:r>
    </w:p>
  </w:endnote>
  <w:endnote w:type="continuationSeparator" w:id="0">
    <w:p w14:paraId="478E0219" w14:textId="77777777" w:rsidR="001D65BC" w:rsidRDefault="001D65BC" w:rsidP="000B50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8B325C" w14:textId="77777777" w:rsidR="00DD7891" w:rsidRDefault="00DD78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F35D37" w14:textId="77777777" w:rsidR="0065406D" w:rsidRDefault="0065406D" w:rsidP="00D22E26">
    <w:pPr>
      <w:pStyle w:val="Footer"/>
      <w:jc w:val="left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404EFE" w14:textId="77777777" w:rsidR="00DD7891" w:rsidRDefault="00DD78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4B70CF" w14:textId="77777777" w:rsidR="001D65BC" w:rsidRDefault="001D65BC" w:rsidP="000B50C0">
      <w:r>
        <w:separator/>
      </w:r>
    </w:p>
  </w:footnote>
  <w:footnote w:type="continuationSeparator" w:id="0">
    <w:p w14:paraId="178D699C" w14:textId="77777777" w:rsidR="001D65BC" w:rsidRDefault="001D65BC" w:rsidP="000B50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86AE87" w14:textId="77777777" w:rsidR="00DD7891" w:rsidRDefault="00DD78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CC4D60" w14:textId="77777777" w:rsidR="00FD01D7" w:rsidRDefault="00E663E4" w:rsidP="00B523DE">
    <w:pPr>
      <w:pStyle w:val="Header"/>
      <w:spacing w:before="120"/>
    </w:pPr>
    <w:r>
      <w:rPr>
        <w:noProof/>
        <w:lang w:val="en-US"/>
      </w:rPr>
      <w:drawing>
        <wp:inline distT="0" distB="0" distL="0" distR="0" wp14:anchorId="7B39AC42" wp14:editId="6E92692B">
          <wp:extent cx="6083935" cy="1349238"/>
          <wp:effectExtent l="0" t="0" r="0" b="0"/>
          <wp:docPr id="2" name="Picture 2" descr="A picture containing guita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walkandcycle-2020-letterhead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83935" cy="13492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02BB9" w14:textId="77777777" w:rsidR="00F1779A" w:rsidRDefault="00F1779A" w:rsidP="003F6CB6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12A357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DB0509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DE2B9D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4F01DA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9CEC5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CA9A4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0949C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1F85D7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0D8C7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BEC23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557ABA"/>
    <w:multiLevelType w:val="hybridMultilevel"/>
    <w:tmpl w:val="50AAE4BA"/>
    <w:lvl w:ilvl="0" w:tplc="CFB864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99494B"/>
    <w:multiLevelType w:val="hybridMultilevel"/>
    <w:tmpl w:val="19D41AEC"/>
    <w:lvl w:ilvl="0" w:tplc="798430F2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9426666"/>
    <w:multiLevelType w:val="multilevel"/>
    <w:tmpl w:val="2D5EC376"/>
    <w:lvl w:ilvl="0">
      <w:start w:val="1"/>
      <w:numFmt w:val="decimal"/>
      <w:lvlText w:val="%1"/>
      <w:lvlJc w:val="left"/>
      <w:pPr>
        <w:ind w:left="964" w:hanging="96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964" w:hanging="964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964" w:hanging="964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1985" w:hanging="73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68" w:hanging="79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103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31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589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3640"/>
      </w:pPr>
      <w:rPr>
        <w:rFonts w:hint="default"/>
      </w:rPr>
    </w:lvl>
  </w:abstractNum>
  <w:abstractNum w:abstractNumId="13" w15:restartNumberingAfterBreak="0">
    <w:nsid w:val="0D81415D"/>
    <w:multiLevelType w:val="multilevel"/>
    <w:tmpl w:val="0B449EE8"/>
    <w:lvl w:ilvl="0">
      <w:start w:val="1"/>
      <w:numFmt w:val="decimal"/>
      <w:lvlText w:val="%1"/>
      <w:lvlJc w:val="left"/>
      <w:pPr>
        <w:ind w:left="714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7" w:hanging="39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1" w:hanging="51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5" w:hanging="73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68" w:hanging="79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103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31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589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3640"/>
      </w:pPr>
      <w:rPr>
        <w:rFonts w:hint="default"/>
      </w:rPr>
    </w:lvl>
  </w:abstractNum>
  <w:abstractNum w:abstractNumId="14" w15:restartNumberingAfterBreak="0">
    <w:nsid w:val="22E03595"/>
    <w:multiLevelType w:val="multilevel"/>
    <w:tmpl w:val="57388A9C"/>
    <w:styleLink w:val="Heading20"/>
    <w:lvl w:ilvl="0">
      <w:start w:val="1"/>
      <w:numFmt w:val="decimal"/>
      <w:lvlText w:val="%1"/>
      <w:lvlJc w:val="left"/>
      <w:pPr>
        <w:ind w:left="714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7" w:hanging="396"/>
      </w:pPr>
      <w:rPr>
        <w:rFonts w:asciiTheme="minorHAnsi" w:hAnsiTheme="minorHAnsi" w:hint="default"/>
        <w:b/>
        <w:color w:val="E36C0A"/>
        <w:sz w:val="28"/>
      </w:rPr>
    </w:lvl>
    <w:lvl w:ilvl="2">
      <w:start w:val="1"/>
      <w:numFmt w:val="decimal"/>
      <w:lvlText w:val="%1.%2.%3"/>
      <w:lvlJc w:val="left"/>
      <w:pPr>
        <w:ind w:left="1531" w:hanging="51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5" w:hanging="73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68" w:hanging="79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103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31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589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3640"/>
      </w:pPr>
      <w:rPr>
        <w:rFonts w:hint="default"/>
      </w:rPr>
    </w:lvl>
  </w:abstractNum>
  <w:abstractNum w:abstractNumId="15" w15:restartNumberingAfterBreak="0">
    <w:nsid w:val="448F5DF4"/>
    <w:multiLevelType w:val="multilevel"/>
    <w:tmpl w:val="1C62257E"/>
    <w:lvl w:ilvl="0">
      <w:start w:val="1"/>
      <w:numFmt w:val="decimal"/>
      <w:lvlText w:val="%1"/>
      <w:lvlJc w:val="left"/>
      <w:pPr>
        <w:ind w:left="714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7" w:hanging="39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1" w:hanging="51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5" w:hanging="73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68" w:hanging="79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103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31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589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3640"/>
      </w:pPr>
      <w:rPr>
        <w:rFonts w:hint="default"/>
      </w:rPr>
    </w:lvl>
  </w:abstractNum>
  <w:abstractNum w:abstractNumId="16" w15:restartNumberingAfterBreak="0">
    <w:nsid w:val="44984486"/>
    <w:multiLevelType w:val="multilevel"/>
    <w:tmpl w:val="3808085C"/>
    <w:lvl w:ilvl="0">
      <w:start w:val="1"/>
      <w:numFmt w:val="upperLetter"/>
      <w:pStyle w:val="Appen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Append2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Append3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4D656D4A"/>
    <w:multiLevelType w:val="multilevel"/>
    <w:tmpl w:val="FFF4CDA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586A3345"/>
    <w:multiLevelType w:val="hybridMultilevel"/>
    <w:tmpl w:val="5596D318"/>
    <w:lvl w:ilvl="0" w:tplc="0CAC7652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CD0586"/>
    <w:multiLevelType w:val="multilevel"/>
    <w:tmpl w:val="6EBA4B4A"/>
    <w:lvl w:ilvl="0">
      <w:start w:val="1"/>
      <w:numFmt w:val="decimal"/>
      <w:lvlText w:val="%1"/>
      <w:lvlJc w:val="left"/>
      <w:pPr>
        <w:ind w:left="714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7" w:hanging="39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1" w:hanging="51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5" w:hanging="73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68" w:hanging="79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103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31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589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3640"/>
      </w:pPr>
      <w:rPr>
        <w:rFonts w:hint="default"/>
      </w:rPr>
    </w:lvl>
  </w:abstractNum>
  <w:abstractNum w:abstractNumId="20" w15:restartNumberingAfterBreak="0">
    <w:nsid w:val="671A162B"/>
    <w:multiLevelType w:val="multilevel"/>
    <w:tmpl w:val="27EA8592"/>
    <w:lvl w:ilvl="0">
      <w:start w:val="1"/>
      <w:numFmt w:val="decimal"/>
      <w:pStyle w:val="Number"/>
      <w:lvlText w:val="%1"/>
      <w:lvlJc w:val="left"/>
      <w:pPr>
        <w:ind w:left="714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7" w:hanging="39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1" w:hanging="51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5" w:hanging="73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68" w:hanging="79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103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31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589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3640"/>
      </w:pPr>
      <w:rPr>
        <w:rFonts w:hint="default"/>
      </w:rPr>
    </w:lvl>
  </w:abstractNum>
  <w:abstractNum w:abstractNumId="21" w15:restartNumberingAfterBreak="0">
    <w:nsid w:val="6FDF20CA"/>
    <w:multiLevelType w:val="hybridMultilevel"/>
    <w:tmpl w:val="C8249354"/>
    <w:lvl w:ilvl="0" w:tplc="62E0A97E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8F0F3B"/>
    <w:multiLevelType w:val="multilevel"/>
    <w:tmpl w:val="1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2"/>
  </w:num>
  <w:num w:numId="2">
    <w:abstractNumId w:val="21"/>
  </w:num>
  <w:num w:numId="3">
    <w:abstractNumId w:val="10"/>
  </w:num>
  <w:num w:numId="4">
    <w:abstractNumId w:val="15"/>
  </w:num>
  <w:num w:numId="5">
    <w:abstractNumId w:val="13"/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9"/>
  </w:num>
  <w:num w:numId="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</w:num>
  <w:num w:numId="10">
    <w:abstractNumId w:val="20"/>
  </w:num>
  <w:num w:numId="1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8"/>
  </w:num>
  <w:num w:numId="14">
    <w:abstractNumId w:val="11"/>
  </w:num>
  <w:num w:numId="15">
    <w:abstractNumId w:val="14"/>
  </w:num>
  <w:num w:numId="16">
    <w:abstractNumId w:val="12"/>
    <w:lvlOverride w:ilvl="0">
      <w:lvl w:ilvl="0">
        <w:start w:val="1"/>
        <w:numFmt w:val="decimal"/>
        <w:lvlText w:val="%1"/>
        <w:lvlJc w:val="left"/>
        <w:pPr>
          <w:ind w:left="714" w:hanging="714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1134" w:hanging="1134"/>
        </w:pPr>
        <w:rPr>
          <w:rFonts w:hint="default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ind w:left="1531" w:hanging="51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5" w:hanging="73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268" w:hanging="794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736" w:hanging="1035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240" w:hanging="1312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3744" w:hanging="1589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3640"/>
        </w:pPr>
        <w:rPr>
          <w:rFonts w:hint="default"/>
        </w:rPr>
      </w:lvl>
    </w:lvlOverride>
  </w:num>
  <w:num w:numId="17">
    <w:abstractNumId w:val="12"/>
    <w:lvlOverride w:ilvl="0">
      <w:lvl w:ilvl="0">
        <w:start w:val="1"/>
        <w:numFmt w:val="decimal"/>
        <w:lvlText w:val="%1"/>
        <w:lvlJc w:val="left"/>
        <w:pPr>
          <w:ind w:left="714" w:hanging="714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964" w:hanging="964"/>
        </w:pPr>
        <w:rPr>
          <w:rFonts w:hint="default"/>
          <w:b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color w:val="E36C0A"/>
          <w:spacing w:val="0"/>
          <w:kern w:val="0"/>
          <w:position w:val="0"/>
          <w:sz w:val="28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ind w:left="1531" w:hanging="51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5" w:hanging="73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268" w:hanging="794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736" w:hanging="1035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240" w:hanging="1312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3744" w:hanging="1589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3640"/>
        </w:pPr>
        <w:rPr>
          <w:rFonts w:hint="default"/>
        </w:rPr>
      </w:lvl>
    </w:lvlOverride>
  </w:num>
  <w:num w:numId="18">
    <w:abstractNumId w:val="12"/>
    <w:lvlOverride w:ilvl="0">
      <w:lvl w:ilvl="0">
        <w:start w:val="1"/>
        <w:numFmt w:val="decimal"/>
        <w:lvlText w:val="%1"/>
        <w:lvlJc w:val="left"/>
        <w:pPr>
          <w:ind w:left="964" w:hanging="964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964" w:hanging="964"/>
        </w:pPr>
        <w:rPr>
          <w:rFonts w:hint="default"/>
          <w:b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color w:val="E36C0A"/>
          <w:spacing w:val="0"/>
          <w:kern w:val="0"/>
          <w:position w:val="0"/>
          <w:sz w:val="28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ind w:left="964" w:hanging="96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5" w:hanging="73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268" w:hanging="794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736" w:hanging="1035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240" w:hanging="1312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3744" w:hanging="1589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3640"/>
        </w:pPr>
        <w:rPr>
          <w:rFonts w:hint="default"/>
        </w:rPr>
      </w:lvl>
    </w:lvlOverride>
  </w:num>
  <w:num w:numId="19">
    <w:abstractNumId w:val="21"/>
  </w:num>
  <w:num w:numId="20">
    <w:abstractNumId w:val="16"/>
  </w:num>
  <w:num w:numId="21">
    <w:abstractNumId w:val="16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  <w:num w:numId="32">
    <w:abstractNumId w:val="12"/>
    <w:lvlOverride w:ilvl="0">
      <w:lvl w:ilvl="0">
        <w:start w:val="1"/>
        <w:numFmt w:val="decimal"/>
        <w:lvlText w:val="%1"/>
        <w:lvlJc w:val="left"/>
        <w:pPr>
          <w:ind w:left="964" w:hanging="964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964" w:hanging="964"/>
        </w:pPr>
        <w:rPr>
          <w:rFonts w:hint="default"/>
          <w:b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color w:val="E36C0A"/>
          <w:spacing w:val="0"/>
          <w:kern w:val="0"/>
          <w:position w:val="0"/>
          <w:sz w:val="28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ind w:left="964" w:hanging="96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5" w:hanging="73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268" w:hanging="794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736" w:hanging="1035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240" w:hanging="1312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3744" w:hanging="1589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3640"/>
        </w:pPr>
        <w:rPr>
          <w:rFonts w:hint="default"/>
        </w:rPr>
      </w:lvl>
    </w:lvlOverride>
  </w:num>
  <w:num w:numId="33">
    <w:abstractNumId w:val="12"/>
    <w:lvlOverride w:ilvl="0">
      <w:lvl w:ilvl="0">
        <w:start w:val="1"/>
        <w:numFmt w:val="decimal"/>
        <w:lvlText w:val="%1"/>
        <w:lvlJc w:val="left"/>
        <w:pPr>
          <w:ind w:left="964" w:hanging="964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964" w:hanging="964"/>
        </w:pPr>
        <w:rPr>
          <w:rFonts w:hint="default"/>
          <w:b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color w:val="595959" w:themeColor="text1" w:themeTint="A6"/>
          <w:spacing w:val="0"/>
          <w:kern w:val="0"/>
          <w:position w:val="0"/>
          <w:sz w:val="28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ind w:left="964" w:hanging="96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5" w:hanging="73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268" w:hanging="794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736" w:hanging="1035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240" w:hanging="1312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3744" w:hanging="1589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3640"/>
        </w:pPr>
        <w:rPr>
          <w:rFonts w:hint="default"/>
        </w:rPr>
      </w:lvl>
    </w:lvlOverride>
  </w:num>
  <w:num w:numId="34">
    <w:abstractNumId w:val="17"/>
  </w:num>
  <w:num w:numId="3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MDQ0NDczMDM2sTRU0lEKTi0uzszPAymwqAUATeM+2iwAAAA="/>
  </w:docVars>
  <w:rsids>
    <w:rsidRoot w:val="00E663E4"/>
    <w:rsid w:val="00000EDC"/>
    <w:rsid w:val="00012F89"/>
    <w:rsid w:val="00014403"/>
    <w:rsid w:val="00023152"/>
    <w:rsid w:val="00036478"/>
    <w:rsid w:val="0004172F"/>
    <w:rsid w:val="000519CB"/>
    <w:rsid w:val="000529F9"/>
    <w:rsid w:val="00054F8B"/>
    <w:rsid w:val="00057EC1"/>
    <w:rsid w:val="0007643B"/>
    <w:rsid w:val="000826A9"/>
    <w:rsid w:val="00093854"/>
    <w:rsid w:val="000B50C0"/>
    <w:rsid w:val="000D01D8"/>
    <w:rsid w:val="000E50C1"/>
    <w:rsid w:val="00100066"/>
    <w:rsid w:val="00101BB1"/>
    <w:rsid w:val="0011081E"/>
    <w:rsid w:val="00112EFA"/>
    <w:rsid w:val="00117BFF"/>
    <w:rsid w:val="00126844"/>
    <w:rsid w:val="00134FC1"/>
    <w:rsid w:val="0014111F"/>
    <w:rsid w:val="00142B44"/>
    <w:rsid w:val="001451A5"/>
    <w:rsid w:val="00163D2C"/>
    <w:rsid w:val="00166CEB"/>
    <w:rsid w:val="00173685"/>
    <w:rsid w:val="001739AB"/>
    <w:rsid w:val="00183EDE"/>
    <w:rsid w:val="00191575"/>
    <w:rsid w:val="0019423E"/>
    <w:rsid w:val="001A0169"/>
    <w:rsid w:val="001A29A9"/>
    <w:rsid w:val="001A6F0F"/>
    <w:rsid w:val="001B0903"/>
    <w:rsid w:val="001B0F75"/>
    <w:rsid w:val="001C01A7"/>
    <w:rsid w:val="001C2852"/>
    <w:rsid w:val="001C4A9D"/>
    <w:rsid w:val="001C5715"/>
    <w:rsid w:val="001D4DC4"/>
    <w:rsid w:val="001D6183"/>
    <w:rsid w:val="001D65BC"/>
    <w:rsid w:val="001D6CD3"/>
    <w:rsid w:val="001E2698"/>
    <w:rsid w:val="001F2944"/>
    <w:rsid w:val="00200818"/>
    <w:rsid w:val="0020514B"/>
    <w:rsid w:val="00206434"/>
    <w:rsid w:val="00213B2A"/>
    <w:rsid w:val="00217038"/>
    <w:rsid w:val="00221588"/>
    <w:rsid w:val="00224527"/>
    <w:rsid w:val="00227009"/>
    <w:rsid w:val="00227543"/>
    <w:rsid w:val="002305B3"/>
    <w:rsid w:val="00237D2F"/>
    <w:rsid w:val="0024710F"/>
    <w:rsid w:val="00255C84"/>
    <w:rsid w:val="00261E22"/>
    <w:rsid w:val="0027176A"/>
    <w:rsid w:val="0028072F"/>
    <w:rsid w:val="00281DAA"/>
    <w:rsid w:val="00285C2D"/>
    <w:rsid w:val="00287D4B"/>
    <w:rsid w:val="0029199F"/>
    <w:rsid w:val="002A77D0"/>
    <w:rsid w:val="002B17FD"/>
    <w:rsid w:val="002B68CA"/>
    <w:rsid w:val="002B7D5D"/>
    <w:rsid w:val="002D0904"/>
    <w:rsid w:val="002D3B0E"/>
    <w:rsid w:val="0031399B"/>
    <w:rsid w:val="00315BA7"/>
    <w:rsid w:val="003169B1"/>
    <w:rsid w:val="00323E30"/>
    <w:rsid w:val="0032460F"/>
    <w:rsid w:val="003268D4"/>
    <w:rsid w:val="00331753"/>
    <w:rsid w:val="00333A29"/>
    <w:rsid w:val="003675A0"/>
    <w:rsid w:val="00373BB7"/>
    <w:rsid w:val="00374C5B"/>
    <w:rsid w:val="0038291B"/>
    <w:rsid w:val="003837A5"/>
    <w:rsid w:val="003842DC"/>
    <w:rsid w:val="0039073B"/>
    <w:rsid w:val="003909B2"/>
    <w:rsid w:val="003A74FF"/>
    <w:rsid w:val="003B0E54"/>
    <w:rsid w:val="003B4D4C"/>
    <w:rsid w:val="003B6DA3"/>
    <w:rsid w:val="003C4113"/>
    <w:rsid w:val="003C4D47"/>
    <w:rsid w:val="003C5775"/>
    <w:rsid w:val="003C7DB3"/>
    <w:rsid w:val="003D0F08"/>
    <w:rsid w:val="003D0F09"/>
    <w:rsid w:val="003E058D"/>
    <w:rsid w:val="003F6CB6"/>
    <w:rsid w:val="003F7429"/>
    <w:rsid w:val="003F7501"/>
    <w:rsid w:val="00420333"/>
    <w:rsid w:val="00427535"/>
    <w:rsid w:val="004530A6"/>
    <w:rsid w:val="00457762"/>
    <w:rsid w:val="004609EC"/>
    <w:rsid w:val="00465A42"/>
    <w:rsid w:val="00466631"/>
    <w:rsid w:val="004744FD"/>
    <w:rsid w:val="00476844"/>
    <w:rsid w:val="0048450C"/>
    <w:rsid w:val="00484546"/>
    <w:rsid w:val="004923BC"/>
    <w:rsid w:val="004934BA"/>
    <w:rsid w:val="004A0612"/>
    <w:rsid w:val="004B7E77"/>
    <w:rsid w:val="004C1FB7"/>
    <w:rsid w:val="004D19E4"/>
    <w:rsid w:val="004D224C"/>
    <w:rsid w:val="004D6357"/>
    <w:rsid w:val="004E4172"/>
    <w:rsid w:val="004F2DFB"/>
    <w:rsid w:val="00500956"/>
    <w:rsid w:val="005070C0"/>
    <w:rsid w:val="005150F4"/>
    <w:rsid w:val="00517D91"/>
    <w:rsid w:val="00530C40"/>
    <w:rsid w:val="00532EBD"/>
    <w:rsid w:val="00534192"/>
    <w:rsid w:val="0053659C"/>
    <w:rsid w:val="005372B0"/>
    <w:rsid w:val="005417DF"/>
    <w:rsid w:val="00554DEE"/>
    <w:rsid w:val="00580717"/>
    <w:rsid w:val="00580A30"/>
    <w:rsid w:val="0058450A"/>
    <w:rsid w:val="005903FB"/>
    <w:rsid w:val="0059517E"/>
    <w:rsid w:val="0059618E"/>
    <w:rsid w:val="005A2ECA"/>
    <w:rsid w:val="005A2F40"/>
    <w:rsid w:val="005A735F"/>
    <w:rsid w:val="005C3AF0"/>
    <w:rsid w:val="005D3923"/>
    <w:rsid w:val="005D4A09"/>
    <w:rsid w:val="005F2E3A"/>
    <w:rsid w:val="005F2E3E"/>
    <w:rsid w:val="005F41F3"/>
    <w:rsid w:val="005F6A74"/>
    <w:rsid w:val="006006E7"/>
    <w:rsid w:val="0060120C"/>
    <w:rsid w:val="006019DB"/>
    <w:rsid w:val="00603C50"/>
    <w:rsid w:val="00612B29"/>
    <w:rsid w:val="00615C54"/>
    <w:rsid w:val="0065406D"/>
    <w:rsid w:val="00661C92"/>
    <w:rsid w:val="006922E6"/>
    <w:rsid w:val="006B00FA"/>
    <w:rsid w:val="006B739A"/>
    <w:rsid w:val="006C552F"/>
    <w:rsid w:val="006D2F4E"/>
    <w:rsid w:val="006D4586"/>
    <w:rsid w:val="006E35AB"/>
    <w:rsid w:val="006E4CA7"/>
    <w:rsid w:val="006E72FE"/>
    <w:rsid w:val="00703E33"/>
    <w:rsid w:val="00705AEA"/>
    <w:rsid w:val="00706FC6"/>
    <w:rsid w:val="00711BEF"/>
    <w:rsid w:val="00722CB0"/>
    <w:rsid w:val="00724DB5"/>
    <w:rsid w:val="00743072"/>
    <w:rsid w:val="00757409"/>
    <w:rsid w:val="00766EEE"/>
    <w:rsid w:val="007713AC"/>
    <w:rsid w:val="007720D4"/>
    <w:rsid w:val="00782212"/>
    <w:rsid w:val="007906DD"/>
    <w:rsid w:val="007963FB"/>
    <w:rsid w:val="0079704C"/>
    <w:rsid w:val="007A4C5A"/>
    <w:rsid w:val="007B2671"/>
    <w:rsid w:val="007B6758"/>
    <w:rsid w:val="007D567C"/>
    <w:rsid w:val="007E1389"/>
    <w:rsid w:val="007F3B53"/>
    <w:rsid w:val="007F494E"/>
    <w:rsid w:val="007F72B7"/>
    <w:rsid w:val="00803EB4"/>
    <w:rsid w:val="0080511F"/>
    <w:rsid w:val="00805BFD"/>
    <w:rsid w:val="008225DF"/>
    <w:rsid w:val="008268C7"/>
    <w:rsid w:val="008278CE"/>
    <w:rsid w:val="00831117"/>
    <w:rsid w:val="00834BEE"/>
    <w:rsid w:val="00842F11"/>
    <w:rsid w:val="00844E86"/>
    <w:rsid w:val="00845794"/>
    <w:rsid w:val="00847272"/>
    <w:rsid w:val="00854740"/>
    <w:rsid w:val="00867574"/>
    <w:rsid w:val="00872F9E"/>
    <w:rsid w:val="008772D2"/>
    <w:rsid w:val="00882028"/>
    <w:rsid w:val="008842E6"/>
    <w:rsid w:val="00887252"/>
    <w:rsid w:val="00887F7C"/>
    <w:rsid w:val="00890734"/>
    <w:rsid w:val="00891878"/>
    <w:rsid w:val="008A291B"/>
    <w:rsid w:val="008A3A2C"/>
    <w:rsid w:val="008B4914"/>
    <w:rsid w:val="008B49F8"/>
    <w:rsid w:val="008C3983"/>
    <w:rsid w:val="008C761E"/>
    <w:rsid w:val="008D4DDC"/>
    <w:rsid w:val="008E4435"/>
    <w:rsid w:val="008E6C53"/>
    <w:rsid w:val="008F1112"/>
    <w:rsid w:val="00901195"/>
    <w:rsid w:val="009136A7"/>
    <w:rsid w:val="00914DC5"/>
    <w:rsid w:val="00915822"/>
    <w:rsid w:val="009172F6"/>
    <w:rsid w:val="0092443E"/>
    <w:rsid w:val="00924DA5"/>
    <w:rsid w:val="00930A15"/>
    <w:rsid w:val="00932CD2"/>
    <w:rsid w:val="00937F3B"/>
    <w:rsid w:val="009532C3"/>
    <w:rsid w:val="00965A1B"/>
    <w:rsid w:val="00966A6F"/>
    <w:rsid w:val="009824BF"/>
    <w:rsid w:val="009A0208"/>
    <w:rsid w:val="009A2DE8"/>
    <w:rsid w:val="009B4E8B"/>
    <w:rsid w:val="009C3481"/>
    <w:rsid w:val="009C394C"/>
    <w:rsid w:val="009F0BF4"/>
    <w:rsid w:val="009F42F6"/>
    <w:rsid w:val="009F6EC9"/>
    <w:rsid w:val="00A002DE"/>
    <w:rsid w:val="00A043E1"/>
    <w:rsid w:val="00A06469"/>
    <w:rsid w:val="00A12830"/>
    <w:rsid w:val="00A23125"/>
    <w:rsid w:val="00A26CC8"/>
    <w:rsid w:val="00A27440"/>
    <w:rsid w:val="00A3065F"/>
    <w:rsid w:val="00A46A44"/>
    <w:rsid w:val="00A56ABC"/>
    <w:rsid w:val="00A6507D"/>
    <w:rsid w:val="00AA72F4"/>
    <w:rsid w:val="00AC3540"/>
    <w:rsid w:val="00AC36BB"/>
    <w:rsid w:val="00AC72D9"/>
    <w:rsid w:val="00AE0A91"/>
    <w:rsid w:val="00AF0B65"/>
    <w:rsid w:val="00B011EC"/>
    <w:rsid w:val="00B03A4F"/>
    <w:rsid w:val="00B04000"/>
    <w:rsid w:val="00B04373"/>
    <w:rsid w:val="00B049DD"/>
    <w:rsid w:val="00B06723"/>
    <w:rsid w:val="00B1305F"/>
    <w:rsid w:val="00B13518"/>
    <w:rsid w:val="00B33963"/>
    <w:rsid w:val="00B347B9"/>
    <w:rsid w:val="00B34F9E"/>
    <w:rsid w:val="00B3625B"/>
    <w:rsid w:val="00B36F6B"/>
    <w:rsid w:val="00B44890"/>
    <w:rsid w:val="00B52381"/>
    <w:rsid w:val="00B523DE"/>
    <w:rsid w:val="00B64A15"/>
    <w:rsid w:val="00B741FA"/>
    <w:rsid w:val="00B86C9D"/>
    <w:rsid w:val="00B9145A"/>
    <w:rsid w:val="00B966A2"/>
    <w:rsid w:val="00BA493D"/>
    <w:rsid w:val="00BA5B49"/>
    <w:rsid w:val="00BA70FB"/>
    <w:rsid w:val="00BA771F"/>
    <w:rsid w:val="00BA78A5"/>
    <w:rsid w:val="00BB1AEC"/>
    <w:rsid w:val="00BB5EFC"/>
    <w:rsid w:val="00BC1EC8"/>
    <w:rsid w:val="00BD3117"/>
    <w:rsid w:val="00BF2129"/>
    <w:rsid w:val="00BF37D0"/>
    <w:rsid w:val="00C0536C"/>
    <w:rsid w:val="00C063D2"/>
    <w:rsid w:val="00C06FF6"/>
    <w:rsid w:val="00C24CF0"/>
    <w:rsid w:val="00C272F9"/>
    <w:rsid w:val="00C30460"/>
    <w:rsid w:val="00C3084D"/>
    <w:rsid w:val="00C40D47"/>
    <w:rsid w:val="00C4563A"/>
    <w:rsid w:val="00C529ED"/>
    <w:rsid w:val="00C634CB"/>
    <w:rsid w:val="00C768B9"/>
    <w:rsid w:val="00CA1D55"/>
    <w:rsid w:val="00CC008D"/>
    <w:rsid w:val="00CC1B1B"/>
    <w:rsid w:val="00CC54F4"/>
    <w:rsid w:val="00CC778C"/>
    <w:rsid w:val="00CD00DF"/>
    <w:rsid w:val="00CD7919"/>
    <w:rsid w:val="00CE1826"/>
    <w:rsid w:val="00CE699E"/>
    <w:rsid w:val="00CF028B"/>
    <w:rsid w:val="00CF1E88"/>
    <w:rsid w:val="00CF449E"/>
    <w:rsid w:val="00D00176"/>
    <w:rsid w:val="00D066B9"/>
    <w:rsid w:val="00D12CAA"/>
    <w:rsid w:val="00D21B0D"/>
    <w:rsid w:val="00D227F2"/>
    <w:rsid w:val="00D22E26"/>
    <w:rsid w:val="00D23491"/>
    <w:rsid w:val="00D26724"/>
    <w:rsid w:val="00D276C5"/>
    <w:rsid w:val="00D335F9"/>
    <w:rsid w:val="00D4787E"/>
    <w:rsid w:val="00D62AD4"/>
    <w:rsid w:val="00D71065"/>
    <w:rsid w:val="00D74CC7"/>
    <w:rsid w:val="00D7562A"/>
    <w:rsid w:val="00D82FC1"/>
    <w:rsid w:val="00D849C2"/>
    <w:rsid w:val="00D96D37"/>
    <w:rsid w:val="00DA18DE"/>
    <w:rsid w:val="00DA5E7C"/>
    <w:rsid w:val="00DC63EB"/>
    <w:rsid w:val="00DD18BA"/>
    <w:rsid w:val="00DD41FB"/>
    <w:rsid w:val="00DD6E3F"/>
    <w:rsid w:val="00DD7891"/>
    <w:rsid w:val="00DF4BF8"/>
    <w:rsid w:val="00DF664A"/>
    <w:rsid w:val="00DF6CA7"/>
    <w:rsid w:val="00E07BAB"/>
    <w:rsid w:val="00E10A33"/>
    <w:rsid w:val="00E13F52"/>
    <w:rsid w:val="00E15082"/>
    <w:rsid w:val="00E22377"/>
    <w:rsid w:val="00E230EE"/>
    <w:rsid w:val="00E24787"/>
    <w:rsid w:val="00E30839"/>
    <w:rsid w:val="00E3179F"/>
    <w:rsid w:val="00E37E98"/>
    <w:rsid w:val="00E40D89"/>
    <w:rsid w:val="00E52695"/>
    <w:rsid w:val="00E57676"/>
    <w:rsid w:val="00E61B52"/>
    <w:rsid w:val="00E61EF9"/>
    <w:rsid w:val="00E663E4"/>
    <w:rsid w:val="00E70DF9"/>
    <w:rsid w:val="00E71037"/>
    <w:rsid w:val="00E86262"/>
    <w:rsid w:val="00E930CB"/>
    <w:rsid w:val="00EA4500"/>
    <w:rsid w:val="00EC1D06"/>
    <w:rsid w:val="00ED79FA"/>
    <w:rsid w:val="00F00D39"/>
    <w:rsid w:val="00F04556"/>
    <w:rsid w:val="00F11102"/>
    <w:rsid w:val="00F14099"/>
    <w:rsid w:val="00F1739C"/>
    <w:rsid w:val="00F1779A"/>
    <w:rsid w:val="00F26D55"/>
    <w:rsid w:val="00F4640A"/>
    <w:rsid w:val="00F46D68"/>
    <w:rsid w:val="00F52A65"/>
    <w:rsid w:val="00F54006"/>
    <w:rsid w:val="00F633A7"/>
    <w:rsid w:val="00F63CB0"/>
    <w:rsid w:val="00F64982"/>
    <w:rsid w:val="00F724D1"/>
    <w:rsid w:val="00F744E0"/>
    <w:rsid w:val="00F772A3"/>
    <w:rsid w:val="00F93155"/>
    <w:rsid w:val="00F93D74"/>
    <w:rsid w:val="00FA4760"/>
    <w:rsid w:val="00FC5CCB"/>
    <w:rsid w:val="00FD01D7"/>
    <w:rsid w:val="00FD1239"/>
    <w:rsid w:val="00FD45FB"/>
    <w:rsid w:val="00FD6925"/>
    <w:rsid w:val="00FE28D8"/>
    <w:rsid w:val="00FE3237"/>
    <w:rsid w:val="00FE7DC8"/>
    <w:rsid w:val="00FF4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11A89D2"/>
  <w15:chartTrackingRefBased/>
  <w15:docId w15:val="{A8E86DF2-A339-9945-9475-0907C6A31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/>
    <w:lsdException w:name="heading 5" w:uiPriority="9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 Error" w:semiHidden="1" w:unhideWhenUsed="1"/>
  </w:latentStyles>
  <w:style w:type="paragraph" w:default="1" w:styleId="Normal">
    <w:name w:val="Normal"/>
    <w:aliases w:val="Body"/>
    <w:qFormat/>
    <w:rsid w:val="00B347B9"/>
    <w:pPr>
      <w:spacing w:before="120" w:after="120" w:line="240" w:lineRule="auto"/>
      <w:jc w:val="both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6FC6"/>
    <w:pPr>
      <w:pageBreakBefore/>
      <w:numPr>
        <w:numId w:val="34"/>
      </w:numPr>
      <w:spacing w:before="240" w:after="240"/>
      <w:outlineLvl w:val="0"/>
    </w:pPr>
    <w:rPr>
      <w:b/>
      <w:bCs/>
      <w:noProof/>
      <w:color w:val="59804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347B9"/>
    <w:pPr>
      <w:numPr>
        <w:ilvl w:val="1"/>
        <w:numId w:val="33"/>
      </w:numPr>
      <w:outlineLvl w:val="1"/>
    </w:pPr>
    <w:rPr>
      <w:b/>
      <w:bCs/>
      <w:color w:val="5A5753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B347B9"/>
    <w:pPr>
      <w:numPr>
        <w:ilvl w:val="2"/>
        <w:numId w:val="33"/>
      </w:numPr>
      <w:outlineLvl w:val="2"/>
    </w:pPr>
    <w:rPr>
      <w:color w:val="5A5753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qFormat/>
    <w:rsid w:val="00743072"/>
    <w:pPr>
      <w:ind w:left="720"/>
      <w:contextualSpacing/>
    </w:pPr>
  </w:style>
  <w:style w:type="paragraph" w:customStyle="1" w:styleId="Bullet">
    <w:name w:val="Bullet"/>
    <w:basedOn w:val="ListParagraph"/>
    <w:uiPriority w:val="1"/>
    <w:qFormat/>
    <w:rsid w:val="00C0536C"/>
    <w:pPr>
      <w:numPr>
        <w:numId w:val="2"/>
      </w:numPr>
    </w:pPr>
    <w:rPr>
      <w:noProof/>
    </w:rPr>
  </w:style>
  <w:style w:type="paragraph" w:customStyle="1" w:styleId="Number">
    <w:name w:val="Number"/>
    <w:basedOn w:val="ListParagraph"/>
    <w:uiPriority w:val="1"/>
    <w:qFormat/>
    <w:rsid w:val="00DD18BA"/>
    <w:pPr>
      <w:numPr>
        <w:numId w:val="10"/>
      </w:numPr>
    </w:pPr>
    <w:rPr>
      <w:noProof/>
    </w:rPr>
  </w:style>
  <w:style w:type="character" w:customStyle="1" w:styleId="Heading1Char">
    <w:name w:val="Heading 1 Char"/>
    <w:basedOn w:val="DefaultParagraphFont"/>
    <w:link w:val="Heading1"/>
    <w:uiPriority w:val="9"/>
    <w:rsid w:val="00706FC6"/>
    <w:rPr>
      <w:b/>
      <w:bCs/>
      <w:noProof/>
      <w:color w:val="598041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B347B9"/>
    <w:rPr>
      <w:b/>
      <w:bCs/>
      <w:color w:val="5A5753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37E98"/>
    <w:rPr>
      <w:color w:val="5A5753"/>
      <w:sz w:val="24"/>
      <w:szCs w:val="24"/>
    </w:rPr>
  </w:style>
  <w:style w:type="table" w:styleId="TableGrid">
    <w:name w:val="Table Grid"/>
    <w:basedOn w:val="TableNormal"/>
    <w:uiPriority w:val="39"/>
    <w:rsid w:val="006006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20">
    <w:name w:val="Heading2"/>
    <w:uiPriority w:val="99"/>
    <w:rsid w:val="00E61B52"/>
    <w:pPr>
      <w:numPr>
        <w:numId w:val="15"/>
      </w:numPr>
    </w:pPr>
  </w:style>
  <w:style w:type="table" w:customStyle="1" w:styleId="ViaStrada">
    <w:name w:val="ViaStrada"/>
    <w:basedOn w:val="TableGridLight"/>
    <w:uiPriority w:val="99"/>
    <w:rsid w:val="00BB5EFC"/>
    <w:pPr>
      <w:keepNext/>
      <w:spacing w:before="60" w:after="60"/>
    </w:pPr>
    <w:rPr>
      <w:sz w:val="20"/>
      <w:szCs w:val="20"/>
      <w:lang w:val="en-US"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70" w:type="dxa"/>
        <w:left w:w="57" w:type="dxa"/>
        <w:right w:w="57" w:type="dxa"/>
      </w:tblCellMar>
    </w:tblPr>
    <w:tcPr>
      <w:vAlign w:val="center"/>
    </w:tcPr>
    <w:tblStylePr w:type="firstRow">
      <w:rPr>
        <w:b w:val="0"/>
      </w:rPr>
      <w:tblPr/>
      <w:tcPr>
        <w:shd w:val="clear" w:color="auto" w:fill="D9D9D9" w:themeFill="background1" w:themeFillShade="D9"/>
      </w:tcPr>
    </w:tblStylePr>
  </w:style>
  <w:style w:type="table" w:styleId="GridTable3-Accent5">
    <w:name w:val="Grid Table 3 Accent 5"/>
    <w:basedOn w:val="TableNormal"/>
    <w:uiPriority w:val="48"/>
    <w:rsid w:val="001E2698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paragraph" w:styleId="Caption">
    <w:name w:val="caption"/>
    <w:basedOn w:val="Normal"/>
    <w:next w:val="Normal"/>
    <w:uiPriority w:val="35"/>
    <w:qFormat/>
    <w:rsid w:val="003B4D4C"/>
    <w:pPr>
      <w:spacing w:after="40"/>
    </w:pPr>
    <w:rPr>
      <w:b/>
      <w:bCs/>
      <w:i/>
      <w:i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B50C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50C0"/>
    <w:rPr>
      <w:sz w:val="20"/>
      <w:szCs w:val="20"/>
    </w:rPr>
  </w:style>
  <w:style w:type="character" w:styleId="FootnoteReference">
    <w:name w:val="footnote reference"/>
    <w:basedOn w:val="DefaultParagraphFont"/>
    <w:uiPriority w:val="39"/>
    <w:rsid w:val="000B50C0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A450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D01D7"/>
    <w:pPr>
      <w:tabs>
        <w:tab w:val="center" w:pos="4513"/>
        <w:tab w:val="right" w:pos="9026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FD01D7"/>
  </w:style>
  <w:style w:type="paragraph" w:styleId="Footer">
    <w:name w:val="footer"/>
    <w:basedOn w:val="Normal"/>
    <w:link w:val="FooterChar"/>
    <w:uiPriority w:val="99"/>
    <w:unhideWhenUsed/>
    <w:rsid w:val="00FD01D7"/>
    <w:pPr>
      <w:tabs>
        <w:tab w:val="center" w:pos="4513"/>
        <w:tab w:val="right" w:pos="9026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FD01D7"/>
  </w:style>
  <w:style w:type="character" w:styleId="PlaceholderText">
    <w:name w:val="Placeholder Text"/>
    <w:basedOn w:val="DefaultParagraphFont"/>
    <w:uiPriority w:val="99"/>
    <w:semiHidden/>
    <w:rsid w:val="00221588"/>
    <w:rPr>
      <w:color w:val="808080"/>
    </w:rPr>
  </w:style>
  <w:style w:type="paragraph" w:customStyle="1" w:styleId="Append1">
    <w:name w:val="Append 1"/>
    <w:basedOn w:val="Normal"/>
    <w:next w:val="Normal"/>
    <w:uiPriority w:val="19"/>
    <w:qFormat/>
    <w:rsid w:val="003909B2"/>
    <w:pPr>
      <w:numPr>
        <w:numId w:val="21"/>
      </w:numPr>
    </w:pPr>
    <w:rPr>
      <w:b/>
      <w:bCs/>
      <w:noProof/>
      <w:color w:val="5A5753"/>
      <w:sz w:val="32"/>
      <w:szCs w:val="32"/>
    </w:rPr>
  </w:style>
  <w:style w:type="paragraph" w:customStyle="1" w:styleId="Append2">
    <w:name w:val="Append 2"/>
    <w:basedOn w:val="Append1"/>
    <w:next w:val="Normal"/>
    <w:uiPriority w:val="19"/>
    <w:qFormat/>
    <w:rsid w:val="00B9145A"/>
    <w:pPr>
      <w:numPr>
        <w:ilvl w:val="1"/>
      </w:numPr>
      <w:ind w:left="357" w:hanging="357"/>
    </w:pPr>
    <w:rPr>
      <w:sz w:val="28"/>
      <w:szCs w:val="28"/>
    </w:rPr>
  </w:style>
  <w:style w:type="paragraph" w:customStyle="1" w:styleId="Append3">
    <w:name w:val="Append 3"/>
    <w:basedOn w:val="Append2"/>
    <w:next w:val="Normal"/>
    <w:uiPriority w:val="19"/>
    <w:qFormat/>
    <w:rsid w:val="00B9145A"/>
    <w:pPr>
      <w:numPr>
        <w:ilvl w:val="2"/>
      </w:numPr>
      <w:ind w:left="993" w:hanging="993"/>
    </w:pPr>
    <w:rPr>
      <w:sz w:val="24"/>
      <w:szCs w:val="24"/>
    </w:rPr>
  </w:style>
  <w:style w:type="paragraph" w:styleId="TOC2">
    <w:name w:val="toc 2"/>
    <w:basedOn w:val="Normal"/>
    <w:next w:val="Normal"/>
    <w:autoRedefine/>
    <w:uiPriority w:val="39"/>
    <w:rsid w:val="0019423E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rsid w:val="0019423E"/>
    <w:pPr>
      <w:tabs>
        <w:tab w:val="left" w:pos="440"/>
        <w:tab w:val="right" w:leader="dot" w:pos="9628"/>
      </w:tabs>
      <w:spacing w:after="100"/>
    </w:pPr>
    <w:rPr>
      <w:noProof/>
    </w:rPr>
  </w:style>
  <w:style w:type="table" w:styleId="TableGridLight">
    <w:name w:val="Grid Table Light"/>
    <w:basedOn w:val="TableNormal"/>
    <w:uiPriority w:val="40"/>
    <w:rsid w:val="001E269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3">
    <w:name w:val="toc 3"/>
    <w:basedOn w:val="Normal"/>
    <w:next w:val="Normal"/>
    <w:autoRedefine/>
    <w:uiPriority w:val="39"/>
    <w:rsid w:val="00F633A7"/>
    <w:pPr>
      <w:spacing w:after="100"/>
      <w:ind w:left="440"/>
    </w:pPr>
  </w:style>
  <w:style w:type="paragraph" w:styleId="TOCHeading">
    <w:name w:val="TOC Heading"/>
    <w:basedOn w:val="Heading1"/>
    <w:next w:val="Normal"/>
    <w:uiPriority w:val="39"/>
    <w:unhideWhenUsed/>
    <w:rsid w:val="00B03A4F"/>
    <w:pPr>
      <w:keepNext/>
      <w:keepLines/>
      <w:numPr>
        <w:numId w:val="0"/>
      </w:numPr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Cs w:val="0"/>
      <w:noProof w:val="0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435"/>
    <w:rPr>
      <w:color w:val="605E5C"/>
      <w:shd w:val="clear" w:color="auto" w:fill="E1DFDD"/>
    </w:rPr>
  </w:style>
  <w:style w:type="paragraph" w:customStyle="1" w:styleId="Tabletext">
    <w:name w:val="Table text"/>
    <w:basedOn w:val="Normal"/>
    <w:qFormat/>
    <w:rsid w:val="003B4D4C"/>
    <w:pPr>
      <w:spacing w:before="40" w:after="40"/>
      <w:jc w:val="left"/>
    </w:pPr>
    <w:rPr>
      <w:rFonts w:eastAsia="Times New Roman" w:cs="Arial"/>
      <w:szCs w:val="24"/>
      <w:lang w:val="en-AU" w:eastAsia="en-GB"/>
    </w:rPr>
  </w:style>
  <w:style w:type="paragraph" w:customStyle="1" w:styleId="BulletList">
    <w:name w:val="Bullet List"/>
    <w:basedOn w:val="Normal"/>
    <w:link w:val="BulletListChar"/>
    <w:rsid w:val="00E37E98"/>
    <w:pPr>
      <w:spacing w:before="0"/>
      <w:ind w:left="993" w:hanging="426"/>
    </w:pPr>
    <w:rPr>
      <w:rFonts w:ascii="Cambria" w:hAnsi="Cambria" w:cs="Traditional Arabic"/>
      <w:sz w:val="24"/>
      <w:lang w:val="en-AU"/>
    </w:rPr>
  </w:style>
  <w:style w:type="character" w:customStyle="1" w:styleId="BulletListChar">
    <w:name w:val="Bullet List Char"/>
    <w:basedOn w:val="DefaultParagraphFont"/>
    <w:link w:val="BulletList"/>
    <w:rsid w:val="00E37E98"/>
    <w:rPr>
      <w:rFonts w:ascii="Cambria" w:hAnsi="Cambria" w:cs="Traditional Arabic"/>
      <w:sz w:val="24"/>
      <w:lang w:val="en-AU"/>
    </w:rPr>
  </w:style>
  <w:style w:type="paragraph" w:customStyle="1" w:styleId="CoverTitle1">
    <w:name w:val="Cover Title 1"/>
    <w:basedOn w:val="Normal"/>
    <w:link w:val="CoverTitle1Char"/>
    <w:rsid w:val="0014111F"/>
    <w:pPr>
      <w:jc w:val="right"/>
    </w:pPr>
    <w:rPr>
      <w:rFonts w:ascii="Tahoma" w:hAnsi="Tahoma" w:cs="Tahoma"/>
      <w:color w:val="EC700A"/>
      <w:sz w:val="80"/>
      <w:szCs w:val="80"/>
      <w:lang w:val="en-AU"/>
    </w:rPr>
  </w:style>
  <w:style w:type="character" w:customStyle="1" w:styleId="CoverTitle1Char">
    <w:name w:val="Cover Title 1 Char"/>
    <w:basedOn w:val="DefaultParagraphFont"/>
    <w:link w:val="CoverTitle1"/>
    <w:rsid w:val="0014111F"/>
    <w:rPr>
      <w:rFonts w:ascii="Tahoma" w:hAnsi="Tahoma" w:cs="Tahoma"/>
      <w:color w:val="EC700A"/>
      <w:sz w:val="80"/>
      <w:szCs w:val="80"/>
      <w:lang w:val="en-AU"/>
    </w:rPr>
  </w:style>
  <w:style w:type="paragraph" w:customStyle="1" w:styleId="CoverTitle4">
    <w:name w:val="Cover Title 4"/>
    <w:basedOn w:val="Normal"/>
    <w:link w:val="CoverTitle4Char"/>
    <w:rsid w:val="0014111F"/>
    <w:pPr>
      <w:jc w:val="right"/>
    </w:pPr>
    <w:rPr>
      <w:rFonts w:ascii="Tahoma" w:hAnsi="Tahoma" w:cs="Tahoma"/>
      <w:sz w:val="24"/>
      <w:lang w:val="en-AU"/>
    </w:rPr>
  </w:style>
  <w:style w:type="character" w:customStyle="1" w:styleId="CoverTitle4Char">
    <w:name w:val="Cover Title 4 Char"/>
    <w:basedOn w:val="DefaultParagraphFont"/>
    <w:link w:val="CoverTitle4"/>
    <w:rsid w:val="0014111F"/>
    <w:rPr>
      <w:rFonts w:ascii="Tahoma" w:hAnsi="Tahoma" w:cs="Tahoma"/>
      <w:sz w:val="24"/>
      <w:lang w:val="en-AU"/>
    </w:rPr>
  </w:style>
  <w:style w:type="paragraph" w:customStyle="1" w:styleId="CoverTitle3">
    <w:name w:val="Cover Title 3"/>
    <w:basedOn w:val="Normal"/>
    <w:link w:val="CoverTitle3Char"/>
    <w:rsid w:val="0014111F"/>
    <w:pPr>
      <w:spacing w:before="0"/>
      <w:jc w:val="right"/>
    </w:pPr>
    <w:rPr>
      <w:rFonts w:ascii="Tahoma" w:hAnsi="Tahoma" w:cs="Tahoma"/>
      <w:color w:val="EC700A"/>
      <w:sz w:val="24"/>
      <w:lang w:val="en-AU"/>
    </w:rPr>
  </w:style>
  <w:style w:type="character" w:customStyle="1" w:styleId="CoverTitle3Char">
    <w:name w:val="Cover Title 3 Char"/>
    <w:basedOn w:val="DefaultParagraphFont"/>
    <w:link w:val="CoverTitle3"/>
    <w:rsid w:val="0014111F"/>
    <w:rPr>
      <w:rFonts w:ascii="Tahoma" w:hAnsi="Tahoma" w:cs="Tahoma"/>
      <w:color w:val="EC700A"/>
      <w:sz w:val="24"/>
      <w:lang w:val="en-AU"/>
    </w:rPr>
  </w:style>
  <w:style w:type="paragraph" w:customStyle="1" w:styleId="HeadingnoTOC">
    <w:name w:val="Heading no TOC"/>
    <w:basedOn w:val="Normal"/>
    <w:link w:val="HeadingnoTOCChar"/>
    <w:rsid w:val="00C634CB"/>
    <w:pPr>
      <w:pBdr>
        <w:bottom w:val="single" w:sz="12" w:space="1" w:color="EC700A"/>
      </w:pBdr>
    </w:pPr>
    <w:rPr>
      <w:rFonts w:asciiTheme="majorHAnsi" w:hAnsiTheme="majorHAnsi" w:cs="Tahoma"/>
      <w:b/>
      <w:color w:val="538135" w:themeColor="accent6" w:themeShade="BF"/>
      <w:sz w:val="32"/>
      <w:lang w:val="en-AU"/>
    </w:rPr>
  </w:style>
  <w:style w:type="character" w:customStyle="1" w:styleId="HeadingnoTOCChar">
    <w:name w:val="Heading no TOC Char"/>
    <w:basedOn w:val="DefaultParagraphFont"/>
    <w:link w:val="HeadingnoTOC"/>
    <w:rsid w:val="00C634CB"/>
    <w:rPr>
      <w:rFonts w:asciiTheme="majorHAnsi" w:hAnsiTheme="majorHAnsi" w:cs="Tahoma"/>
      <w:b/>
      <w:color w:val="538135" w:themeColor="accent6" w:themeShade="BF"/>
      <w:sz w:val="32"/>
      <w:lang w:val="en-AU"/>
    </w:rPr>
  </w:style>
  <w:style w:type="paragraph" w:customStyle="1" w:styleId="TableHeading">
    <w:name w:val="Table Heading"/>
    <w:basedOn w:val="Tabletext"/>
    <w:qFormat/>
    <w:rsid w:val="003B4D4C"/>
    <w:rPr>
      <w:b/>
    </w:rPr>
  </w:style>
  <w:style w:type="character" w:styleId="CommentReference">
    <w:name w:val="annotation reference"/>
    <w:basedOn w:val="DefaultParagraphFont"/>
    <w:uiPriority w:val="99"/>
    <w:semiHidden/>
    <w:unhideWhenUsed/>
    <w:rsid w:val="002305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05B3"/>
    <w:pPr>
      <w:spacing w:before="0" w:after="160"/>
      <w:jc w:val="left"/>
    </w:pPr>
    <w:rPr>
      <w:sz w:val="20"/>
      <w:szCs w:val="20"/>
      <w:lang w:val="en-NZ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05B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22E6"/>
    <w:pPr>
      <w:spacing w:before="120" w:after="120"/>
      <w:jc w:val="both"/>
    </w:pPr>
    <w:rPr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22E6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22E6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22E6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28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71AAED1FEDCA43A9FE4EA755DFEC0B" ma:contentTypeVersion="13" ma:contentTypeDescription="Create a new document." ma:contentTypeScope="" ma:versionID="0a9e18256df6fa5e0174694541ef6933">
  <xsd:schema xmlns:xsd="http://www.w3.org/2001/XMLSchema" xmlns:xs="http://www.w3.org/2001/XMLSchema" xmlns:p="http://schemas.microsoft.com/office/2006/metadata/properties" xmlns:ns3="2f7b49b2-fbff-4f0b-945f-117ae70054a6" xmlns:ns4="3cb184ba-9512-4374-ac19-5613d914644a" targetNamespace="http://schemas.microsoft.com/office/2006/metadata/properties" ma:root="true" ma:fieldsID="f0ecb850ae7c0e6a404ab60f66bfb3fa" ns3:_="" ns4:_="">
    <xsd:import namespace="2f7b49b2-fbff-4f0b-945f-117ae70054a6"/>
    <xsd:import namespace="3cb184ba-9512-4374-ac19-5613d91464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7b49b2-fbff-4f0b-945f-117ae70054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b184ba-9512-4374-ac19-5613d91464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585549F-B893-4670-87B5-9569043A90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7b49b2-fbff-4f0b-945f-117ae70054a6"/>
    <ds:schemaRef ds:uri="3cb184ba-9512-4374-ac19-5613d91464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998722-5EF0-484F-B3C5-C8C38CD75B4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1794F9-53AE-4909-9240-6E614D0E1501}">
  <ds:schemaRefs>
    <ds:schemaRef ds:uri="http://purl.org/dc/elements/1.1/"/>
    <ds:schemaRef ds:uri="2f7b49b2-fbff-4f0b-945f-117ae70054a6"/>
    <ds:schemaRef ds:uri="http://schemas.microsoft.com/office/2006/documentManagement/types"/>
    <ds:schemaRef ds:uri="http://purl.org/dc/terms/"/>
    <ds:schemaRef ds:uri="http://schemas.microsoft.com/office/infopath/2007/PartnerControls"/>
    <ds:schemaRef ds:uri="3cb184ba-9512-4374-ac19-5613d914644a"/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2006/metadata/properties"/>
  </ds:schemaRefs>
</ds:datastoreItem>
</file>

<file path=customXml/itemProps5.xml><?xml version="1.0" encoding="utf-8"?>
<ds:datastoreItem xmlns:ds="http://schemas.openxmlformats.org/officeDocument/2006/customXml" ds:itemID="{7F7FAD66-C6CF-426F-B4F1-9B71123C08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5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ieswyn</dc:creator>
  <cp:keywords/>
  <dc:description/>
  <cp:lastModifiedBy>Glenda Harding</cp:lastModifiedBy>
  <cp:revision>2</cp:revision>
  <dcterms:created xsi:type="dcterms:W3CDTF">2020-06-29T01:37:00Z</dcterms:created>
  <dcterms:modified xsi:type="dcterms:W3CDTF">2020-06-29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71AAED1FEDCA43A9FE4EA755DFEC0B</vt:lpwstr>
  </property>
</Properties>
</file>